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r w:rsidR="0017670C">
        <w:rPr>
          <w:rFonts w:asciiTheme="minorHAnsi" w:hAnsiTheme="minorHAnsi" w:cstheme="minorHAnsi"/>
          <w:highlight w:val="yellow"/>
        </w:rPr>
        <w:t>IMDB_Klon</w:t>
      </w:r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Lorenz Wollring</w:t>
      </w:r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Raphael Kruska&gt;</w:t>
      </w:r>
    </w:p>
    <w:p w14:paraId="18569BC1" w14:textId="5EE7D400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David Rumpf&gt;</w:t>
      </w:r>
    </w:p>
    <w:p w14:paraId="000D3AB3" w14:textId="5B83808F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Thanansaiyan Pushparajah&gt;</w:t>
      </w:r>
    </w:p>
    <w:p w14:paraId="57DACD92" w14:textId="77777777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</w:p>
    <w:p w14:paraId="0C76D201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5632B2F" w14:textId="1753AD1F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0254260" w14:textId="77777777" w:rsidR="004F0C96" w:rsidRPr="00A31C13" w:rsidRDefault="004F0C96" w:rsidP="00D85B54">
      <w:pPr>
        <w:jc w:val="center"/>
        <w:rPr>
          <w:rFonts w:cstheme="minorHAnsi"/>
          <w:lang w:val="sv-SE"/>
        </w:rPr>
      </w:pPr>
    </w:p>
    <w:p w14:paraId="087C741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97EF4F8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6889AAD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A28463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2BDA3E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044C76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39A1A98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9F0AED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716FC33E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67A2259F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28A2797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91DBC1A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4C5E8A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77BBCF0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0C34B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C4EBE5A" w14:textId="77777777" w:rsidR="00D85B54" w:rsidRPr="00A31C13" w:rsidRDefault="00D85B54" w:rsidP="00D85B54">
      <w:pPr>
        <w:rPr>
          <w:rFonts w:cstheme="minorHAnsi"/>
          <w:lang w:val="sv-SE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A71A4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A71A4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A71A4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A71A4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A71A47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440EE71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0AC50866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43DFE1C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07831D5C" w:rsidR="009508EF" w:rsidRPr="009508EF" w:rsidRDefault="0008719C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Login eines Nutzer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65782DBE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14EDD81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0386DD0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EE4ABD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25A215B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56275AC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Thanansaiyan </w:t>
            </w: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3ED1791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051EBB6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070713D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358FE66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6C87076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13351D7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186CAEE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1C7ECDD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47AB05C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</w:tbl>
    <w:p w14:paraId="06AC8D5A" w14:textId="7A602680" w:rsidR="003D5A34" w:rsidRDefault="003D5A34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Scrum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19115224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B94176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ufsetzten eines Servers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 zum laden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Webscrapers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ntwicklung des Webscrape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4263DBA6" w:rsidR="00A31C13" w:rsidRDefault="00A31C13" w:rsidP="001A3E6E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3BDCBECE" wp14:editId="4A4FD850">
            <wp:extent cx="5762625" cy="272415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E498F" w14:textId="77777777" w:rsidR="00A31C13" w:rsidRDefault="00A31C1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3D587829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A63FFEE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40053"/>
            <w:bookmarkStart w:id="6" w:name="_Hlk19187894"/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</w:tcPr>
          <w:p w14:paraId="495E2FB1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A31C13" w:rsidRPr="00CF0841" w14:paraId="168098E4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06069517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45923E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User möchte ich mich mit meinem Benutzerkonto einloggen können, damit ich die Seite im vollen Umfang nutzen kann </w:t>
            </w:r>
          </w:p>
        </w:tc>
      </w:tr>
      <w:tr w:rsidR="00A31C13" w:rsidRPr="00CF0841" w14:paraId="3F25D11C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E7628CF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7608801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</w:tr>
      <w:tr w:rsidR="00A31C13" w:rsidRPr="00CF0841" w14:paraId="5ABE711B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D3FD35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7A5B284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A31C13" w:rsidRPr="00CF0841" w14:paraId="2DE0538B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705FC03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BA1EB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 Bernardi</w:t>
            </w:r>
          </w:p>
        </w:tc>
      </w:tr>
      <w:tr w:rsidR="00A31C13" w:rsidRPr="00CF0841" w14:paraId="38D22BFD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1F1D231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5195B5A" w14:textId="77777777" w:rsidR="00A31C13" w:rsidRPr="00272A78" w:rsidRDefault="00A31C13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, 3.1</w:t>
            </w:r>
          </w:p>
        </w:tc>
      </w:tr>
      <w:bookmarkEnd w:id="5"/>
    </w:tbl>
    <w:p w14:paraId="269F3B24" w14:textId="49BF7F62" w:rsidR="006F7E6F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463D7B8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1D3DC22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7B0D739" w14:textId="29301AD2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</w:tr>
      <w:tr w:rsidR="00A31C13" w:rsidRPr="00CF0841" w14:paraId="3F512E6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FB7B684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5E1B7B4" w14:textId="3A9931D1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Als Admin möchte ich Filme anlegen damit die Benutzung dieses Bewerten können.</w:t>
            </w:r>
          </w:p>
        </w:tc>
      </w:tr>
      <w:tr w:rsidR="00A31C13" w:rsidRPr="00CF0841" w14:paraId="5CD1B49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6D5612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58BBCAC" w14:textId="3A24BA7E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7 Tage</w:t>
            </w:r>
          </w:p>
        </w:tc>
      </w:tr>
      <w:tr w:rsidR="00A31C13" w:rsidRPr="00CF0841" w14:paraId="3D879A7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74095E0A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669A264" w14:textId="26CB232A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A31C13" w:rsidRPr="00CF0841" w14:paraId="067369A4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163C98CD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2DBEA958" w14:textId="3A25910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</w:tr>
      <w:tr w:rsidR="00A31C13" w:rsidRPr="00CF0841" w14:paraId="4A0B7FA7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4A875CC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DBBD5F3" w14:textId="2D273BD5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Nein</w:t>
            </w:r>
          </w:p>
        </w:tc>
      </w:tr>
    </w:tbl>
    <w:p w14:paraId="5286B189" w14:textId="5D4801EF" w:rsidR="00A31C13" w:rsidRDefault="00A31C13" w:rsidP="00A31C13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411"/>
        <w:gridCol w:w="6781"/>
      </w:tblGrid>
      <w:tr w:rsidR="00A31C13" w:rsidRPr="00EB7B83" w14:paraId="1353D5A6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15EB3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lang w:eastAsia="de-DE"/>
              </w:rPr>
              <w:t>User Story-I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EE3AD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</w:tr>
      <w:tr w:rsidR="00A31C13" w:rsidRPr="00EB7B83" w14:paraId="74D99B6F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37F3B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User Story-Beschreibung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8E3024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  <w:t>Als Administrator möchte ich filme automatisiert einspeisen können, damit die Nutzer auch über aktuelle Filme Diskurse führen können.</w:t>
            </w:r>
          </w:p>
        </w:tc>
      </w:tr>
      <w:tr w:rsidR="00A31C13" w:rsidRPr="00EB7B83" w14:paraId="054A893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2CE0A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Geschätzter Realisierungsaufwan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3B3D6F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 xml:space="preserve">10 Tage </w:t>
            </w:r>
          </w:p>
        </w:tc>
      </w:tr>
      <w:tr w:rsidR="00A31C13" w:rsidRPr="00EB7B83" w14:paraId="237993C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7EC16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Priorität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CE254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hoch</w:t>
            </w:r>
          </w:p>
        </w:tc>
      </w:tr>
      <w:tr w:rsidR="00A31C13" w:rsidRPr="00EB7B83" w14:paraId="1CC75D8E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26F191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utor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30E0AF7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</w:tr>
      <w:tr w:rsidR="00A31C13" w:rsidRPr="00EB7B83" w14:paraId="65BC8D65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5CD06D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bhängigkeiten zu anderen User Stories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B4B62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&lt;Auflistung verwandter User Stories&gt;</w:t>
            </w:r>
          </w:p>
        </w:tc>
      </w:tr>
    </w:tbl>
    <w:p w14:paraId="2E7F20B1" w14:textId="77777777" w:rsidR="00A31C13" w:rsidRPr="00A31C13" w:rsidRDefault="00A31C13" w:rsidP="00A31C13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7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7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2C96AD14" w:rsidR="00AD71AB" w:rsidRDefault="00ED4438" w:rsidP="00AD71AB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351FC49" wp14:editId="0DC22590">
            <wp:extent cx="4291799" cy="44577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287" cy="446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9808" w14:textId="435D4342" w:rsidR="00ED4438" w:rsidRDefault="00ED4438" w:rsidP="00AD71AB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363CF54" wp14:editId="6C40FAC5">
            <wp:extent cx="5753100" cy="38481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A0959" w14:textId="77777777" w:rsidR="00ED4438" w:rsidRDefault="00ED4438">
      <w:pPr>
        <w:rPr>
          <w:rFonts w:cstheme="minorHAnsi"/>
        </w:rPr>
      </w:pPr>
      <w:r>
        <w:rPr>
          <w:rFonts w:cstheme="minorHAnsi"/>
        </w:rPr>
        <w:br w:type="page"/>
      </w:r>
    </w:p>
    <w:p w14:paraId="4CCBD954" w14:textId="61F6A1D3" w:rsidR="00ED4438" w:rsidRDefault="00ED4438" w:rsidP="00AD71AB">
      <w:pPr>
        <w:rPr>
          <w:rFonts w:cstheme="minorHAnsi"/>
        </w:rPr>
      </w:pPr>
      <w:r w:rsidRPr="00ED4438">
        <w:rPr>
          <w:rFonts w:cstheme="minorHAnsi"/>
          <w:noProof/>
        </w:rPr>
        <w:lastRenderedPageBreak/>
        <w:drawing>
          <wp:inline distT="0" distB="0" distL="0" distR="0" wp14:anchorId="4DAAFEA2" wp14:editId="39130F95">
            <wp:extent cx="5760720" cy="4337685"/>
            <wp:effectExtent l="0" t="0" r="0" b="571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EE07" w14:textId="73D643A1" w:rsidR="00BC24D6" w:rsidRDefault="00ED4438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r>
        <w:rPr>
          <w:rFonts w:asciiTheme="minorHAnsi" w:hAnsiTheme="minorHAnsi" w:cstheme="minorHAnsi"/>
          <w:noProof/>
          <w:color w:val="auto"/>
          <w:sz w:val="32"/>
          <w:szCs w:val="32"/>
        </w:rPr>
        <w:drawing>
          <wp:inline distT="0" distB="0" distL="0" distR="0" wp14:anchorId="02110045" wp14:editId="44B1CB6F">
            <wp:extent cx="5743575" cy="2686050"/>
            <wp:effectExtent l="0" t="0" r="952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F465" w14:textId="77777777" w:rsidR="00ED4438" w:rsidRPr="00ED4438" w:rsidRDefault="00ED4438" w:rsidP="00ED4438"/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Toc508709269"/>
      <w:bookmarkStart w:id="9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8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9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57EAB4DE" w14:textId="27E57A48" w:rsidR="000807D9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990DC72" w14:textId="20637C13" w:rsidR="00ED4438" w:rsidRPr="00ED4438" w:rsidRDefault="00ED4438" w:rsidP="00ED4438">
      <w:r>
        <w:rPr>
          <w:noProof/>
        </w:rPr>
        <w:drawing>
          <wp:inline distT="0" distB="0" distL="0" distR="0" wp14:anchorId="35C7DC0E" wp14:editId="54AD88BC">
            <wp:extent cx="4733925" cy="6686550"/>
            <wp:effectExtent l="0" t="0" r="9525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668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1C093" w14:textId="591FE6B5" w:rsidR="00ED4438" w:rsidRDefault="00ED4438" w:rsidP="00ED4438">
      <w:r>
        <w:rPr>
          <w:noProof/>
        </w:rPr>
        <w:lastRenderedPageBreak/>
        <w:drawing>
          <wp:inline distT="0" distB="0" distL="0" distR="0" wp14:anchorId="018DC8E9" wp14:editId="6974D6A4">
            <wp:extent cx="4260457" cy="5753100"/>
            <wp:effectExtent l="0" t="0" r="698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346" cy="576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F3C6" w14:textId="2067FA15" w:rsidR="00ED4438" w:rsidRDefault="00ED4438" w:rsidP="00ED4438"/>
    <w:p w14:paraId="4FF1C09C" w14:textId="425B438B" w:rsidR="00ED4438" w:rsidRDefault="008963C5" w:rsidP="00ED4438">
      <w:r>
        <w:rPr>
          <w:noProof/>
        </w:rPr>
        <w:lastRenderedPageBreak/>
        <w:drawing>
          <wp:inline distT="0" distB="0" distL="0" distR="0" wp14:anchorId="4258B9F6" wp14:editId="461C89F3">
            <wp:extent cx="4097023" cy="497205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3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B0FE6" w14:textId="48A144F0" w:rsidR="00820B72" w:rsidRDefault="008963C5" w:rsidP="00ED4438">
      <w:r>
        <w:rPr>
          <w:noProof/>
        </w:rPr>
        <w:lastRenderedPageBreak/>
        <w:drawing>
          <wp:inline distT="0" distB="0" distL="0" distR="0" wp14:anchorId="36A6A3A5" wp14:editId="76CDDA00">
            <wp:extent cx="4295775" cy="6267450"/>
            <wp:effectExtent l="0" t="0" r="952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E858C" w14:textId="77777777" w:rsidR="00820B72" w:rsidRDefault="00820B72">
      <w:r>
        <w:br w:type="page"/>
      </w: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 (Klassendiagramm)</w:t>
      </w:r>
      <w:bookmarkEnd w:id="10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>dient der grafischen Darstellung von Klassen, Schnittstellen und deren Beziehungen. Es hilft dabei, Quellcode und Implementierungsarbeiten zu strukturieren bevor diese starten und ermöglicht eine Aufteilung der Programmieraufgaben.</w:t>
      </w:r>
    </w:p>
    <w:p w14:paraId="02FEB435" w14:textId="0B29F7D3" w:rsidR="00CF0841" w:rsidRDefault="00CF0841" w:rsidP="00D617B0">
      <w:pPr>
        <w:rPr>
          <w:rFonts w:cstheme="minorHAnsi"/>
        </w:rPr>
      </w:pPr>
    </w:p>
    <w:p w14:paraId="64151EBC" w14:textId="314A5E52" w:rsidR="00820B72" w:rsidRDefault="00820B72" w:rsidP="00D617B0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6BD84C4" wp14:editId="6D92BC30">
            <wp:extent cx="5748655" cy="6082665"/>
            <wp:effectExtent l="0" t="0" r="444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608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62157" w14:textId="77777777" w:rsidR="00820B72" w:rsidRDefault="00820B72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1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1"/>
    </w:p>
    <w:p w14:paraId="4213055E" w14:textId="32A63B73" w:rsidR="005831AE" w:rsidRPr="001513A5" w:rsidRDefault="00CF0841" w:rsidP="001513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  <w:bookmarkEnd w:id="6"/>
    </w:p>
    <w:tbl>
      <w:tblPr>
        <w:tblStyle w:val="Tabellenraster"/>
        <w:tblpPr w:leftFromText="141" w:rightFromText="141" w:vertAnchor="text" w:horzAnchor="margin" w:tblpXSpec="center" w:tblpY="789"/>
        <w:tblW w:w="9557" w:type="dxa"/>
        <w:tblLayout w:type="fixed"/>
        <w:tblLook w:val="04A0" w:firstRow="1" w:lastRow="0" w:firstColumn="1" w:lastColumn="0" w:noHBand="0" w:noVBand="1"/>
      </w:tblPr>
      <w:tblGrid>
        <w:gridCol w:w="731"/>
        <w:gridCol w:w="1838"/>
        <w:gridCol w:w="980"/>
        <w:gridCol w:w="786"/>
        <w:gridCol w:w="1180"/>
        <w:gridCol w:w="1297"/>
        <w:gridCol w:w="1415"/>
        <w:gridCol w:w="1330"/>
      </w:tblGrid>
      <w:tr w:rsidR="001513A5" w:rsidRPr="00CF0841" w14:paraId="73DFE5D0" w14:textId="77777777" w:rsidTr="001513A5">
        <w:trPr>
          <w:trHeight w:val="800"/>
        </w:trPr>
        <w:tc>
          <w:tcPr>
            <w:tcW w:w="7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53A5D8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183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0E0F3C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98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6B3A61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56AB5CF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78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19BB96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18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3E0CCA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7D43B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29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9B0B37" w14:textId="77777777" w:rsidR="008963C5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B09EC1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1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B3D1A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B7FBC15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5F2A21" w14:textId="77777777" w:rsidR="008963C5" w:rsidRPr="00272A78" w:rsidDel="00047C7E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513A5" w:rsidRPr="00CF0841" w14:paraId="24720F59" w14:textId="77777777" w:rsidTr="001513A5">
        <w:trPr>
          <w:trHeight w:val="265"/>
        </w:trPr>
        <w:tc>
          <w:tcPr>
            <w:tcW w:w="7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054BF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83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400AB7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awler</w:t>
            </w:r>
          </w:p>
        </w:tc>
        <w:tc>
          <w:tcPr>
            <w:tcW w:w="9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8E7D48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78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D1859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FF4C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29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D181FA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User-Story 6</w:t>
            </w:r>
          </w:p>
        </w:tc>
        <w:tc>
          <w:tcPr>
            <w:tcW w:w="141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83DE3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F141B1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</w:tr>
      <w:tr w:rsidR="008963C5" w:rsidRPr="00CF0841" w14:paraId="714366C7" w14:textId="77777777" w:rsidTr="001513A5">
        <w:trPr>
          <w:trHeight w:val="514"/>
        </w:trPr>
        <w:tc>
          <w:tcPr>
            <w:tcW w:w="731" w:type="dxa"/>
          </w:tcPr>
          <w:p w14:paraId="46C3A053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838" w:type="dxa"/>
          </w:tcPr>
          <w:p w14:paraId="59EA659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Data</w:t>
            </w:r>
          </w:p>
        </w:tc>
        <w:tc>
          <w:tcPr>
            <w:tcW w:w="980" w:type="dxa"/>
          </w:tcPr>
          <w:p w14:paraId="10476E9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786" w:type="dxa"/>
          </w:tcPr>
          <w:p w14:paraId="1F69E3C2" w14:textId="46CCFA57" w:rsidR="008963C5" w:rsidRPr="00272A78" w:rsidRDefault="003029B8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1180" w:type="dxa"/>
          </w:tcPr>
          <w:p w14:paraId="3C53419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297" w:type="dxa"/>
          </w:tcPr>
          <w:p w14:paraId="6108664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1A4931AD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50378F1" w14:textId="4D7F5EFE" w:rsidR="008963C5" w:rsidRPr="00272A78" w:rsidRDefault="006C09FF" w:rsidP="0059507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262FCED5" w14:textId="77777777" w:rsidTr="001513A5">
        <w:trPr>
          <w:trHeight w:val="522"/>
        </w:trPr>
        <w:tc>
          <w:tcPr>
            <w:tcW w:w="731" w:type="dxa"/>
          </w:tcPr>
          <w:p w14:paraId="41CAC718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.1</w:t>
            </w:r>
          </w:p>
        </w:tc>
        <w:tc>
          <w:tcPr>
            <w:tcW w:w="1838" w:type="dxa"/>
          </w:tcPr>
          <w:p w14:paraId="1B44C5A7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ByGenre</w:t>
            </w:r>
          </w:p>
        </w:tc>
        <w:tc>
          <w:tcPr>
            <w:tcW w:w="980" w:type="dxa"/>
          </w:tcPr>
          <w:p w14:paraId="385F5AA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786" w:type="dxa"/>
          </w:tcPr>
          <w:p w14:paraId="3D25A15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1180" w:type="dxa"/>
          </w:tcPr>
          <w:p w14:paraId="67AB7D4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297" w:type="dxa"/>
          </w:tcPr>
          <w:p w14:paraId="38F2754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488AB04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B99CBE5" w14:textId="60AC114D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4A256A02" w14:textId="77777777" w:rsidTr="001513A5">
        <w:trPr>
          <w:trHeight w:val="265"/>
        </w:trPr>
        <w:tc>
          <w:tcPr>
            <w:tcW w:w="731" w:type="dxa"/>
          </w:tcPr>
          <w:p w14:paraId="131E9587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2</w:t>
            </w:r>
          </w:p>
        </w:tc>
        <w:tc>
          <w:tcPr>
            <w:tcW w:w="1838" w:type="dxa"/>
          </w:tcPr>
          <w:p w14:paraId="175B0ED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</w:t>
            </w:r>
          </w:p>
        </w:tc>
        <w:tc>
          <w:tcPr>
            <w:tcW w:w="980" w:type="dxa"/>
          </w:tcPr>
          <w:p w14:paraId="1B55542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786" w:type="dxa"/>
          </w:tcPr>
          <w:p w14:paraId="338A344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1180" w:type="dxa"/>
          </w:tcPr>
          <w:p w14:paraId="58049F5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297" w:type="dxa"/>
          </w:tcPr>
          <w:p w14:paraId="4462EAF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21DCA4F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8B1DAD8" w14:textId="442093E2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745093C0" w14:textId="77777777" w:rsidTr="001513A5">
        <w:trPr>
          <w:trHeight w:val="265"/>
        </w:trPr>
        <w:tc>
          <w:tcPr>
            <w:tcW w:w="731" w:type="dxa"/>
          </w:tcPr>
          <w:p w14:paraId="1860AAE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2.0</w:t>
            </w:r>
          </w:p>
        </w:tc>
        <w:tc>
          <w:tcPr>
            <w:tcW w:w="1838" w:type="dxa"/>
          </w:tcPr>
          <w:p w14:paraId="4F88B057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ImageByGenre</w:t>
            </w:r>
          </w:p>
        </w:tc>
        <w:tc>
          <w:tcPr>
            <w:tcW w:w="980" w:type="dxa"/>
          </w:tcPr>
          <w:p w14:paraId="49E1C65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786" w:type="dxa"/>
          </w:tcPr>
          <w:p w14:paraId="758284B7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1180" w:type="dxa"/>
          </w:tcPr>
          <w:p w14:paraId="2B2A588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297" w:type="dxa"/>
          </w:tcPr>
          <w:p w14:paraId="1292997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1D1752F0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2D584B3" w14:textId="30D627EF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0D2000B2" w14:textId="77777777" w:rsidTr="001513A5">
        <w:trPr>
          <w:trHeight w:val="265"/>
        </w:trPr>
        <w:tc>
          <w:tcPr>
            <w:tcW w:w="731" w:type="dxa"/>
          </w:tcPr>
          <w:p w14:paraId="52412CF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2.1</w:t>
            </w:r>
          </w:p>
        </w:tc>
        <w:tc>
          <w:tcPr>
            <w:tcW w:w="1838" w:type="dxa"/>
          </w:tcPr>
          <w:p w14:paraId="29665E64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Image</w:t>
            </w:r>
          </w:p>
        </w:tc>
        <w:tc>
          <w:tcPr>
            <w:tcW w:w="980" w:type="dxa"/>
          </w:tcPr>
          <w:p w14:paraId="573FDC5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786" w:type="dxa"/>
          </w:tcPr>
          <w:p w14:paraId="47F4264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1180" w:type="dxa"/>
          </w:tcPr>
          <w:p w14:paraId="7C6C7E1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2</w:t>
            </w:r>
          </w:p>
        </w:tc>
        <w:tc>
          <w:tcPr>
            <w:tcW w:w="1297" w:type="dxa"/>
          </w:tcPr>
          <w:p w14:paraId="692E9A43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3BE0EF0E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F3FC972" w14:textId="22C6C5B5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671A112B" w14:textId="77777777" w:rsidTr="001513A5">
        <w:trPr>
          <w:trHeight w:val="265"/>
        </w:trPr>
        <w:tc>
          <w:tcPr>
            <w:tcW w:w="731" w:type="dxa"/>
          </w:tcPr>
          <w:p w14:paraId="1FC75DD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3.0</w:t>
            </w:r>
          </w:p>
        </w:tc>
        <w:tc>
          <w:tcPr>
            <w:tcW w:w="1838" w:type="dxa"/>
          </w:tcPr>
          <w:p w14:paraId="3E66FAC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createMovie</w:t>
            </w:r>
          </w:p>
        </w:tc>
        <w:tc>
          <w:tcPr>
            <w:tcW w:w="980" w:type="dxa"/>
          </w:tcPr>
          <w:p w14:paraId="0FAECA8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786" w:type="dxa"/>
          </w:tcPr>
          <w:p w14:paraId="3F9C860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1180" w:type="dxa"/>
          </w:tcPr>
          <w:p w14:paraId="72CE33A6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297" w:type="dxa"/>
          </w:tcPr>
          <w:p w14:paraId="6BA04C3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7F9967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B131BB0" w14:textId="3E9B67FA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6B15FB3E" w14:textId="77777777" w:rsidTr="001513A5">
        <w:trPr>
          <w:trHeight w:val="265"/>
        </w:trPr>
        <w:tc>
          <w:tcPr>
            <w:tcW w:w="731" w:type="dxa"/>
          </w:tcPr>
          <w:p w14:paraId="6E117D7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4.0</w:t>
            </w:r>
          </w:p>
        </w:tc>
        <w:tc>
          <w:tcPr>
            <w:tcW w:w="1838" w:type="dxa"/>
          </w:tcPr>
          <w:p w14:paraId="3007AFE0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Movie</w:t>
            </w:r>
          </w:p>
        </w:tc>
        <w:tc>
          <w:tcPr>
            <w:tcW w:w="980" w:type="dxa"/>
          </w:tcPr>
          <w:p w14:paraId="31F2F646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786" w:type="dxa"/>
          </w:tcPr>
          <w:p w14:paraId="50DEA35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1180" w:type="dxa"/>
          </w:tcPr>
          <w:p w14:paraId="082DE8A7" w14:textId="57BDD4D0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  <w:r w:rsidR="00FF65A5">
              <w:rPr>
                <w:rFonts w:cstheme="minorHAnsi"/>
              </w:rPr>
              <w:t>, 2.1</w:t>
            </w:r>
          </w:p>
        </w:tc>
        <w:tc>
          <w:tcPr>
            <w:tcW w:w="1297" w:type="dxa"/>
          </w:tcPr>
          <w:p w14:paraId="6442F52E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77C4CD7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540BFDD7" w14:textId="6AF0B6A3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0A4E1897" w14:textId="77777777" w:rsidTr="001513A5">
        <w:trPr>
          <w:trHeight w:val="265"/>
        </w:trPr>
        <w:tc>
          <w:tcPr>
            <w:tcW w:w="731" w:type="dxa"/>
          </w:tcPr>
          <w:p w14:paraId="4554671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5.0</w:t>
            </w:r>
          </w:p>
        </w:tc>
        <w:tc>
          <w:tcPr>
            <w:tcW w:w="1838" w:type="dxa"/>
          </w:tcPr>
          <w:p w14:paraId="5202E698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980" w:type="dxa"/>
          </w:tcPr>
          <w:p w14:paraId="545532E1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786" w:type="dxa"/>
          </w:tcPr>
          <w:p w14:paraId="638DBD86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1180" w:type="dxa"/>
          </w:tcPr>
          <w:p w14:paraId="4FACAB13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297" w:type="dxa"/>
          </w:tcPr>
          <w:p w14:paraId="2E2BD93C" w14:textId="062EB9E2" w:rsidR="008963C5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6339AAC3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658DE1F" w14:textId="2F9B7CBC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AF642C" w:rsidRPr="00CF0841" w14:paraId="5822E0EB" w14:textId="77777777" w:rsidTr="001513A5">
        <w:trPr>
          <w:trHeight w:val="265"/>
        </w:trPr>
        <w:tc>
          <w:tcPr>
            <w:tcW w:w="731" w:type="dxa"/>
          </w:tcPr>
          <w:p w14:paraId="6C11B48B" w14:textId="249E6556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6.0</w:t>
            </w:r>
          </w:p>
        </w:tc>
        <w:tc>
          <w:tcPr>
            <w:tcW w:w="1838" w:type="dxa"/>
          </w:tcPr>
          <w:p w14:paraId="7E4834E0" w14:textId="0FEF6A0C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Logdatei</w:t>
            </w:r>
          </w:p>
        </w:tc>
        <w:tc>
          <w:tcPr>
            <w:tcW w:w="980" w:type="dxa"/>
          </w:tcPr>
          <w:p w14:paraId="3321634C" w14:textId="6BD5E177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786" w:type="dxa"/>
          </w:tcPr>
          <w:p w14:paraId="22EB2012" w14:textId="4D6E83A3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1180" w:type="dxa"/>
          </w:tcPr>
          <w:p w14:paraId="313A14A1" w14:textId="07F83979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297" w:type="dxa"/>
          </w:tcPr>
          <w:p w14:paraId="1C361FE9" w14:textId="74B47A05" w:rsidR="00AF642C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6372E2B1" w14:textId="77777777" w:rsidR="00AF642C" w:rsidRPr="00272A78" w:rsidRDefault="00AF642C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6F9138" w14:textId="126ED72F" w:rsidR="00AF642C" w:rsidRDefault="0034479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1513A5" w:rsidRPr="00CF0841" w14:paraId="63B2FF49" w14:textId="77777777" w:rsidTr="001513A5">
        <w:trPr>
          <w:trHeight w:val="257"/>
        </w:trPr>
        <w:tc>
          <w:tcPr>
            <w:tcW w:w="731" w:type="dxa"/>
            <w:shd w:val="clear" w:color="auto" w:fill="E7E6E6" w:themeFill="background2"/>
          </w:tcPr>
          <w:p w14:paraId="71121DB6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838" w:type="dxa"/>
            <w:shd w:val="clear" w:color="auto" w:fill="E7E6E6" w:themeFill="background2"/>
          </w:tcPr>
          <w:p w14:paraId="5F0ACC8C" w14:textId="2ED1A482" w:rsidR="008963C5" w:rsidRPr="00272A78" w:rsidRDefault="00FF65A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enbank</w:t>
            </w:r>
          </w:p>
        </w:tc>
        <w:tc>
          <w:tcPr>
            <w:tcW w:w="980" w:type="dxa"/>
            <w:shd w:val="clear" w:color="auto" w:fill="E7E6E6" w:themeFill="background2"/>
          </w:tcPr>
          <w:p w14:paraId="3C55F3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786" w:type="dxa"/>
            <w:shd w:val="clear" w:color="auto" w:fill="E7E6E6" w:themeFill="background2"/>
          </w:tcPr>
          <w:p w14:paraId="486750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80" w:type="dxa"/>
            <w:shd w:val="clear" w:color="auto" w:fill="E7E6E6" w:themeFill="background2"/>
          </w:tcPr>
          <w:p w14:paraId="3E76947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E7E6E6" w:themeFill="background2"/>
          </w:tcPr>
          <w:p w14:paraId="662B0E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415" w:type="dxa"/>
            <w:shd w:val="clear" w:color="auto" w:fill="E7E6E6" w:themeFill="background2"/>
          </w:tcPr>
          <w:p w14:paraId="1CD41F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shd w:val="clear" w:color="auto" w:fill="E7E6E6" w:themeFill="background2"/>
          </w:tcPr>
          <w:p w14:paraId="10BAA75B" w14:textId="7B0CF2F6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30F14DAE" w14:textId="77777777" w:rsidTr="001513A5">
        <w:trPr>
          <w:trHeight w:val="781"/>
        </w:trPr>
        <w:tc>
          <w:tcPr>
            <w:tcW w:w="731" w:type="dxa"/>
          </w:tcPr>
          <w:p w14:paraId="64F87A52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838" w:type="dxa"/>
          </w:tcPr>
          <w:p w14:paraId="2B797DB9" w14:textId="724974BE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s in die DB</w:t>
            </w:r>
          </w:p>
        </w:tc>
        <w:tc>
          <w:tcPr>
            <w:tcW w:w="980" w:type="dxa"/>
          </w:tcPr>
          <w:p w14:paraId="6ED8E531" w14:textId="3237A474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786" w:type="dxa"/>
          </w:tcPr>
          <w:p w14:paraId="11DD717B" w14:textId="714DF75B" w:rsidR="008963C5" w:rsidRPr="00A850B7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1180" w:type="dxa"/>
          </w:tcPr>
          <w:p w14:paraId="775725B7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297" w:type="dxa"/>
          </w:tcPr>
          <w:p w14:paraId="654ED9D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415" w:type="dxa"/>
          </w:tcPr>
          <w:p w14:paraId="1D08BAD8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72F4B5D9" w14:textId="3AD1D030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E972ADA" w14:textId="3E204630" w:rsidR="008963C5" w:rsidRPr="008963C5" w:rsidRDefault="008963C5" w:rsidP="008963C5"/>
    <w:p w14:paraId="3F03FE26" w14:textId="297AC368" w:rsidR="008963C5" w:rsidRDefault="008963C5" w:rsidP="008963C5"/>
    <w:tbl>
      <w:tblPr>
        <w:tblStyle w:val="Tabellenraster"/>
        <w:tblpPr w:leftFromText="141" w:rightFromText="141" w:vertAnchor="text" w:horzAnchor="page" w:tblpX="827" w:tblpY="756"/>
        <w:tblW w:w="10388" w:type="dxa"/>
        <w:tblLayout w:type="fixed"/>
        <w:tblLook w:val="04A0" w:firstRow="1" w:lastRow="0" w:firstColumn="1" w:lastColumn="0" w:noHBand="0" w:noVBand="1"/>
      </w:tblPr>
      <w:tblGrid>
        <w:gridCol w:w="795"/>
        <w:gridCol w:w="1598"/>
        <w:gridCol w:w="1331"/>
        <w:gridCol w:w="1598"/>
        <w:gridCol w:w="1305"/>
        <w:gridCol w:w="1332"/>
        <w:gridCol w:w="1092"/>
        <w:gridCol w:w="1337"/>
      </w:tblGrid>
      <w:tr w:rsidR="006C09FF" w:rsidRPr="00CF0841" w14:paraId="25A87EAB" w14:textId="77777777" w:rsidTr="006C09FF">
        <w:trPr>
          <w:trHeight w:val="778"/>
        </w:trPr>
        <w:tc>
          <w:tcPr>
            <w:tcW w:w="7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80FC9D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68047A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3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08096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201334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CA8BD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63D2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9B13E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3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579AC7" w14:textId="77777777" w:rsidR="006C09FF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7D98290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727F9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99697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4A97A6" w14:textId="77777777" w:rsidR="006C09FF" w:rsidRPr="00272A78" w:rsidDel="00047C7E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6C09FF" w:rsidRPr="00CF0841" w14:paraId="253110F8" w14:textId="77777777" w:rsidTr="006C09FF">
        <w:trPr>
          <w:trHeight w:val="258"/>
        </w:trPr>
        <w:tc>
          <w:tcPr>
            <w:tcW w:w="79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C1024E9" w14:textId="3EEE6970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4EC3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</w:t>
            </w:r>
          </w:p>
        </w:tc>
        <w:tc>
          <w:tcPr>
            <w:tcW w:w="13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C74CA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CD5805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AA186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76C5C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C8DB9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0BD683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75D75EAA" w14:textId="77777777" w:rsidTr="006C09FF">
        <w:trPr>
          <w:trHeight w:val="501"/>
        </w:trPr>
        <w:tc>
          <w:tcPr>
            <w:tcW w:w="795" w:type="dxa"/>
          </w:tcPr>
          <w:p w14:paraId="6664C877" w14:textId="1E477BF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436B7D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0DB21D4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 xml:space="preserve"> Tag</w:t>
            </w:r>
            <w:r>
              <w:rPr>
                <w:rFonts w:cstheme="minorHAnsi"/>
              </w:rPr>
              <w:t>e</w:t>
            </w:r>
          </w:p>
        </w:tc>
        <w:tc>
          <w:tcPr>
            <w:tcW w:w="1598" w:type="dxa"/>
          </w:tcPr>
          <w:p w14:paraId="0519284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3129C65D" w14:textId="208F9305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 w:rsidRPr="00272A78">
              <w:rPr>
                <w:rFonts w:cstheme="minorHAnsi"/>
              </w:rPr>
              <w:t>.2</w:t>
            </w:r>
          </w:p>
        </w:tc>
        <w:tc>
          <w:tcPr>
            <w:tcW w:w="1332" w:type="dxa"/>
          </w:tcPr>
          <w:p w14:paraId="2AABB09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1092" w:type="dxa"/>
          </w:tcPr>
          <w:p w14:paraId="17A212F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3FBDF7C7" w14:textId="77777777" w:rsidR="006C09FF" w:rsidRPr="00272A78" w:rsidRDefault="006C09FF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6C09FF" w:rsidRPr="00CF0841" w14:paraId="5CCEB55E" w14:textId="77777777" w:rsidTr="006C09FF">
        <w:trPr>
          <w:trHeight w:val="509"/>
        </w:trPr>
        <w:tc>
          <w:tcPr>
            <w:tcW w:w="795" w:type="dxa"/>
          </w:tcPr>
          <w:p w14:paraId="625783A3" w14:textId="4E0C428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</w:t>
            </w:r>
          </w:p>
        </w:tc>
        <w:tc>
          <w:tcPr>
            <w:tcW w:w="1598" w:type="dxa"/>
          </w:tcPr>
          <w:p w14:paraId="5261E3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104E483A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1598" w:type="dxa"/>
          </w:tcPr>
          <w:p w14:paraId="263588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6EC82F41" w14:textId="2F81508D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10C9C07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EA0FD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C6F81AD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04B0A54" w14:textId="77777777" w:rsidTr="006C09FF">
        <w:trPr>
          <w:trHeight w:val="851"/>
        </w:trPr>
        <w:tc>
          <w:tcPr>
            <w:tcW w:w="795" w:type="dxa"/>
          </w:tcPr>
          <w:p w14:paraId="0110CA2B" w14:textId="0C523113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3</w:t>
            </w:r>
          </w:p>
        </w:tc>
        <w:tc>
          <w:tcPr>
            <w:tcW w:w="1598" w:type="dxa"/>
          </w:tcPr>
          <w:p w14:paraId="7C28802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daten Weiterleitung Datenbank</w:t>
            </w:r>
          </w:p>
        </w:tc>
        <w:tc>
          <w:tcPr>
            <w:tcW w:w="1331" w:type="dxa"/>
          </w:tcPr>
          <w:p w14:paraId="38C847C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598" w:type="dxa"/>
          </w:tcPr>
          <w:p w14:paraId="7676A8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4122D030" w14:textId="752D42E6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F9988F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7029640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EEEF57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0B348EDB" w14:textId="77777777" w:rsidTr="006C09FF">
        <w:trPr>
          <w:trHeight w:val="725"/>
        </w:trPr>
        <w:tc>
          <w:tcPr>
            <w:tcW w:w="795" w:type="dxa"/>
          </w:tcPr>
          <w:p w14:paraId="49D8125B" w14:textId="2B88EA05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  <w:tc>
          <w:tcPr>
            <w:tcW w:w="1598" w:type="dxa"/>
          </w:tcPr>
          <w:p w14:paraId="0144FEBC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Check Email</w:t>
            </w:r>
          </w:p>
        </w:tc>
        <w:tc>
          <w:tcPr>
            <w:tcW w:w="1331" w:type="dxa"/>
          </w:tcPr>
          <w:p w14:paraId="4EED2553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 Tage</w:t>
            </w:r>
          </w:p>
        </w:tc>
        <w:tc>
          <w:tcPr>
            <w:tcW w:w="1598" w:type="dxa"/>
          </w:tcPr>
          <w:p w14:paraId="7ABDAF6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9FDF374" w14:textId="7A06FC17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1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2, </w:t>
            </w:r>
            <w:r w:rsidR="00D17471"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3</w:t>
            </w:r>
          </w:p>
        </w:tc>
        <w:tc>
          <w:tcPr>
            <w:tcW w:w="1332" w:type="dxa"/>
          </w:tcPr>
          <w:p w14:paraId="7E71937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66330C67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F6FB30B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56691E8" w14:textId="77777777" w:rsidTr="006C09FF">
        <w:trPr>
          <w:trHeight w:val="725"/>
        </w:trPr>
        <w:tc>
          <w:tcPr>
            <w:tcW w:w="795" w:type="dxa"/>
          </w:tcPr>
          <w:p w14:paraId="7A592393" w14:textId="4A428DE8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5</w:t>
            </w:r>
          </w:p>
        </w:tc>
        <w:tc>
          <w:tcPr>
            <w:tcW w:w="1598" w:type="dxa"/>
          </w:tcPr>
          <w:p w14:paraId="48B6AB33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Klasse</w:t>
            </w:r>
          </w:p>
        </w:tc>
        <w:tc>
          <w:tcPr>
            <w:tcW w:w="1331" w:type="dxa"/>
          </w:tcPr>
          <w:p w14:paraId="22D2937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37081E5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0E33E81D" w14:textId="59426BB7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785C63A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B688DB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5122D7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4B4DDE43" w14:textId="77777777" w:rsidTr="006C09FF">
        <w:trPr>
          <w:trHeight w:val="725"/>
        </w:trPr>
        <w:tc>
          <w:tcPr>
            <w:tcW w:w="795" w:type="dxa"/>
          </w:tcPr>
          <w:p w14:paraId="2AF85829" w14:textId="2EA78365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.1</w:t>
            </w:r>
          </w:p>
        </w:tc>
        <w:tc>
          <w:tcPr>
            <w:tcW w:w="1598" w:type="dxa"/>
          </w:tcPr>
          <w:p w14:paraId="145ADF6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etter/Setter</w:t>
            </w:r>
          </w:p>
        </w:tc>
        <w:tc>
          <w:tcPr>
            <w:tcW w:w="1331" w:type="dxa"/>
          </w:tcPr>
          <w:p w14:paraId="7D3A6430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Std</w:t>
            </w:r>
          </w:p>
        </w:tc>
        <w:tc>
          <w:tcPr>
            <w:tcW w:w="1598" w:type="dxa"/>
          </w:tcPr>
          <w:p w14:paraId="44226E7D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77F57E5C" w14:textId="13D3F479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3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5</w:t>
            </w:r>
          </w:p>
        </w:tc>
        <w:tc>
          <w:tcPr>
            <w:tcW w:w="1332" w:type="dxa"/>
          </w:tcPr>
          <w:p w14:paraId="1FFD7E2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5ADDFD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142D0B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3F0D0C59" w14:textId="77777777" w:rsidTr="006C09FF">
        <w:trPr>
          <w:trHeight w:val="251"/>
        </w:trPr>
        <w:tc>
          <w:tcPr>
            <w:tcW w:w="795" w:type="dxa"/>
            <w:shd w:val="clear" w:color="auto" w:fill="E7E6E6" w:themeFill="background2"/>
          </w:tcPr>
          <w:p w14:paraId="05548BC2" w14:textId="23053BB4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shd w:val="clear" w:color="auto" w:fill="E7E6E6" w:themeFill="background2"/>
          </w:tcPr>
          <w:p w14:paraId="178235A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ogin</w:t>
            </w:r>
          </w:p>
        </w:tc>
        <w:tc>
          <w:tcPr>
            <w:tcW w:w="1331" w:type="dxa"/>
            <w:shd w:val="clear" w:color="auto" w:fill="E7E6E6" w:themeFill="background2"/>
          </w:tcPr>
          <w:p w14:paraId="7951B0B1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shd w:val="clear" w:color="auto" w:fill="E7E6E6" w:themeFill="background2"/>
          </w:tcPr>
          <w:p w14:paraId="4DF472C2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7E6E6" w:themeFill="background2"/>
          </w:tcPr>
          <w:p w14:paraId="35E34B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shd w:val="clear" w:color="auto" w:fill="E7E6E6" w:themeFill="background2"/>
          </w:tcPr>
          <w:p w14:paraId="6BC4067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shd w:val="clear" w:color="auto" w:fill="E7E6E6" w:themeFill="background2"/>
          </w:tcPr>
          <w:p w14:paraId="5A3A13D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shd w:val="clear" w:color="auto" w:fill="E7E6E6" w:themeFill="background2"/>
          </w:tcPr>
          <w:p w14:paraId="011934D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2ABB9A14" w14:textId="77777777" w:rsidTr="006C09FF">
        <w:trPr>
          <w:trHeight w:val="761"/>
        </w:trPr>
        <w:tc>
          <w:tcPr>
            <w:tcW w:w="795" w:type="dxa"/>
          </w:tcPr>
          <w:p w14:paraId="729F8FEA" w14:textId="4216A84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6E610A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1BE2923F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1598" w:type="dxa"/>
          </w:tcPr>
          <w:p w14:paraId="5E112BD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3CABBDA" w14:textId="77777777" w:rsidR="006C09FF" w:rsidRDefault="006C09FF" w:rsidP="0008140B">
            <w:pPr>
              <w:rPr>
                <w:rFonts w:cstheme="minorHAnsi"/>
              </w:rPr>
            </w:pPr>
          </w:p>
          <w:p w14:paraId="23958C9D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3B402486" w14:textId="20C88D3A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092" w:type="dxa"/>
          </w:tcPr>
          <w:p w14:paraId="26C5F9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3F14A4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70A1F9C0" w14:textId="77777777" w:rsidTr="006C09FF">
        <w:trPr>
          <w:trHeight w:val="594"/>
        </w:trPr>
        <w:tc>
          <w:tcPr>
            <w:tcW w:w="795" w:type="dxa"/>
          </w:tcPr>
          <w:p w14:paraId="7A12B6A5" w14:textId="66B116A4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1598" w:type="dxa"/>
          </w:tcPr>
          <w:p w14:paraId="3AF5DFC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059708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E1AA3A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F04BAE6" w14:textId="22A29BCF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382C7B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B35BB1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757068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5B22A442" w14:textId="77777777" w:rsidTr="006C09FF">
        <w:trPr>
          <w:trHeight w:val="594"/>
        </w:trPr>
        <w:tc>
          <w:tcPr>
            <w:tcW w:w="795" w:type="dxa"/>
          </w:tcPr>
          <w:p w14:paraId="10F72800" w14:textId="4FEC255E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4.3 </w:t>
            </w:r>
          </w:p>
        </w:tc>
        <w:tc>
          <w:tcPr>
            <w:tcW w:w="1598" w:type="dxa"/>
          </w:tcPr>
          <w:p w14:paraId="74C6352E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Weiterleitung Main</w:t>
            </w:r>
          </w:p>
        </w:tc>
        <w:tc>
          <w:tcPr>
            <w:tcW w:w="1331" w:type="dxa"/>
          </w:tcPr>
          <w:p w14:paraId="72F313D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724D92F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50D23C5" w14:textId="5AA14773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0421FC0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CE92FA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DE9530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74A6E86" w14:textId="77777777" w:rsidTr="006C09FF">
        <w:trPr>
          <w:trHeight w:val="594"/>
        </w:trPr>
        <w:tc>
          <w:tcPr>
            <w:tcW w:w="795" w:type="dxa"/>
          </w:tcPr>
          <w:p w14:paraId="5B044FB7" w14:textId="2782CC53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1598" w:type="dxa"/>
          </w:tcPr>
          <w:p w14:paraId="4F73143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Server Kommunikation</w:t>
            </w:r>
          </w:p>
        </w:tc>
        <w:tc>
          <w:tcPr>
            <w:tcW w:w="1331" w:type="dxa"/>
          </w:tcPr>
          <w:p w14:paraId="0CDB8209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1598" w:type="dxa"/>
          </w:tcPr>
          <w:p w14:paraId="5C185701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2CCEA2FF" w14:textId="77777777" w:rsidR="006C09FF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0E4FDE1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908D1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25378B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65A7414C" w14:textId="2404B524" w:rsidR="006C09FF" w:rsidRDefault="006C09FF" w:rsidP="008963C5"/>
    <w:tbl>
      <w:tblPr>
        <w:tblStyle w:val="Tabellenraster"/>
        <w:tblpPr w:leftFromText="141" w:rightFromText="141" w:vertAnchor="text" w:horzAnchor="page" w:tblpX="617" w:tblpY="756"/>
        <w:tblW w:w="10423" w:type="dxa"/>
        <w:tblLayout w:type="fixed"/>
        <w:tblLook w:val="04A0" w:firstRow="1" w:lastRow="0" w:firstColumn="1" w:lastColumn="0" w:noHBand="0" w:noVBand="1"/>
      </w:tblPr>
      <w:tblGrid>
        <w:gridCol w:w="673"/>
        <w:gridCol w:w="1601"/>
        <w:gridCol w:w="1730"/>
        <w:gridCol w:w="1281"/>
        <w:gridCol w:w="1440"/>
        <w:gridCol w:w="1310"/>
        <w:gridCol w:w="1440"/>
        <w:gridCol w:w="948"/>
      </w:tblGrid>
      <w:tr w:rsidR="008422E8" w:rsidRPr="00CF0841" w14:paraId="4F33C2FD" w14:textId="77777777" w:rsidTr="0008140B">
        <w:trPr>
          <w:trHeight w:val="678"/>
        </w:trPr>
        <w:tc>
          <w:tcPr>
            <w:tcW w:w="67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EA0427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6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AE3391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FD34FD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8E6BCA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03E5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C46A32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12ACACB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B2A44A" w14:textId="77777777" w:rsidR="008422E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D557CDA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3A3AC76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291BE89C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B775ED" w14:textId="77777777" w:rsidR="008422E8" w:rsidRPr="00272A78" w:rsidDel="00047C7E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8422E8" w:rsidRPr="00CF0841" w14:paraId="1FDFC28A" w14:textId="77777777" w:rsidTr="0008140B">
        <w:trPr>
          <w:trHeight w:val="224"/>
        </w:trPr>
        <w:tc>
          <w:tcPr>
            <w:tcW w:w="67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CC3F1A" w14:textId="042F4211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6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9D7E18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ilme Manuell anlegen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9FB3AA9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06140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A1D1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7AD41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5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692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D9A6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36E2FE86" w14:textId="77777777" w:rsidTr="0008140B">
        <w:trPr>
          <w:trHeight w:val="591"/>
        </w:trPr>
        <w:tc>
          <w:tcPr>
            <w:tcW w:w="673" w:type="dxa"/>
          </w:tcPr>
          <w:p w14:paraId="6636DBFB" w14:textId="1C1581E8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601" w:type="dxa"/>
          </w:tcPr>
          <w:p w14:paraId="61A220B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 anlegen</w:t>
            </w:r>
          </w:p>
        </w:tc>
        <w:tc>
          <w:tcPr>
            <w:tcW w:w="1730" w:type="dxa"/>
          </w:tcPr>
          <w:p w14:paraId="23CD37D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281" w:type="dxa"/>
          </w:tcPr>
          <w:p w14:paraId="12E2F6AA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81D91E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117322F6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910FB42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B83B5D1" w14:textId="77777777" w:rsidR="008422E8" w:rsidRPr="00272A78" w:rsidRDefault="008422E8" w:rsidP="0008140B">
            <w:pPr>
              <w:jc w:val="center"/>
              <w:rPr>
                <w:rFonts w:cstheme="minorHAnsi"/>
              </w:rPr>
            </w:pPr>
          </w:p>
        </w:tc>
      </w:tr>
      <w:tr w:rsidR="008422E8" w:rsidRPr="00CF0841" w14:paraId="4D689D0D" w14:textId="77777777" w:rsidTr="0008140B">
        <w:trPr>
          <w:trHeight w:val="690"/>
        </w:trPr>
        <w:tc>
          <w:tcPr>
            <w:tcW w:w="673" w:type="dxa"/>
          </w:tcPr>
          <w:p w14:paraId="3D4B2E3A" w14:textId="339603A0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</w:t>
            </w:r>
            <w:r>
              <w:rPr>
                <w:rFonts w:cstheme="minorHAnsi"/>
              </w:rPr>
              <w:t>.0</w:t>
            </w:r>
          </w:p>
        </w:tc>
        <w:tc>
          <w:tcPr>
            <w:tcW w:w="1601" w:type="dxa"/>
          </w:tcPr>
          <w:p w14:paraId="08392EDB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save/change Movie</w:t>
            </w:r>
          </w:p>
        </w:tc>
        <w:tc>
          <w:tcPr>
            <w:tcW w:w="1730" w:type="dxa"/>
          </w:tcPr>
          <w:p w14:paraId="14C73B7D" w14:textId="77777777" w:rsidR="008422E8" w:rsidRPr="00272A78" w:rsidRDefault="008422E8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3A41D92B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B35074A" w14:textId="20404AAC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C654BF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212C43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04ABC9C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2144F2F2" w14:textId="77777777" w:rsidTr="0008140B">
        <w:trPr>
          <w:trHeight w:val="224"/>
        </w:trPr>
        <w:tc>
          <w:tcPr>
            <w:tcW w:w="673" w:type="dxa"/>
          </w:tcPr>
          <w:p w14:paraId="415DD9AF" w14:textId="687478DF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.1</w:t>
            </w:r>
          </w:p>
        </w:tc>
        <w:tc>
          <w:tcPr>
            <w:tcW w:w="1601" w:type="dxa"/>
          </w:tcPr>
          <w:p w14:paraId="4874DFD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abort</w:t>
            </w:r>
          </w:p>
        </w:tc>
        <w:tc>
          <w:tcPr>
            <w:tcW w:w="1730" w:type="dxa"/>
          </w:tcPr>
          <w:p w14:paraId="46BD4AEC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281" w:type="dxa"/>
          </w:tcPr>
          <w:p w14:paraId="66F0229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6ADE8F" w14:textId="2D0A005E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FE8CB2D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70C72BC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3E848FE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7780DF37" w14:textId="77777777" w:rsidTr="0008140B">
        <w:trPr>
          <w:trHeight w:val="734"/>
        </w:trPr>
        <w:tc>
          <w:tcPr>
            <w:tcW w:w="673" w:type="dxa"/>
          </w:tcPr>
          <w:p w14:paraId="6D28EA01" w14:textId="242E79D1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3</w:t>
            </w:r>
          </w:p>
        </w:tc>
        <w:tc>
          <w:tcPr>
            <w:tcW w:w="1601" w:type="dxa"/>
          </w:tcPr>
          <w:p w14:paraId="55A61C2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Movie.eqals</w:t>
            </w:r>
          </w:p>
        </w:tc>
        <w:tc>
          <w:tcPr>
            <w:tcW w:w="1730" w:type="dxa"/>
          </w:tcPr>
          <w:p w14:paraId="6091E9E4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Stunden</w:t>
            </w:r>
          </w:p>
        </w:tc>
        <w:tc>
          <w:tcPr>
            <w:tcW w:w="1281" w:type="dxa"/>
          </w:tcPr>
          <w:p w14:paraId="58C6A9BE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586AB6AA" w14:textId="31DC93C2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2.*</w:t>
            </w:r>
          </w:p>
        </w:tc>
        <w:tc>
          <w:tcPr>
            <w:tcW w:w="1310" w:type="dxa"/>
          </w:tcPr>
          <w:p w14:paraId="10EE6D08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D97425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24977A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615E58C5" w14:textId="77777777" w:rsidTr="0008140B">
        <w:trPr>
          <w:trHeight w:val="734"/>
        </w:trPr>
        <w:tc>
          <w:tcPr>
            <w:tcW w:w="673" w:type="dxa"/>
          </w:tcPr>
          <w:p w14:paraId="26004A1A" w14:textId="04A6B0B1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4</w:t>
            </w:r>
          </w:p>
        </w:tc>
        <w:tc>
          <w:tcPr>
            <w:tcW w:w="1601" w:type="dxa"/>
          </w:tcPr>
          <w:p w14:paraId="74278A81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checkAufRechte</w:t>
            </w:r>
          </w:p>
        </w:tc>
        <w:tc>
          <w:tcPr>
            <w:tcW w:w="1730" w:type="dxa"/>
          </w:tcPr>
          <w:p w14:paraId="2BF96682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19DE5595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185EC21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9C06DE8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36450E70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1247A3AA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17BE33C2" w14:textId="77777777" w:rsidTr="0008140B">
        <w:trPr>
          <w:trHeight w:val="734"/>
        </w:trPr>
        <w:tc>
          <w:tcPr>
            <w:tcW w:w="673" w:type="dxa"/>
          </w:tcPr>
          <w:p w14:paraId="7B805741" w14:textId="5411ED8C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5</w:t>
            </w:r>
          </w:p>
        </w:tc>
        <w:tc>
          <w:tcPr>
            <w:tcW w:w="1601" w:type="dxa"/>
          </w:tcPr>
          <w:p w14:paraId="05A042B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702C21BF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8179039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6B04D403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33467A3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31CB650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2EF773C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</w:tbl>
    <w:p w14:paraId="55C2F33E" w14:textId="1A1EE95C" w:rsidR="008422E8" w:rsidRDefault="008422E8" w:rsidP="008963C5"/>
    <w:p w14:paraId="2EEB2665" w14:textId="3C72ED7A" w:rsidR="008422E8" w:rsidRDefault="008422E8" w:rsidP="008963C5"/>
    <w:tbl>
      <w:tblPr>
        <w:tblStyle w:val="TableNormal"/>
        <w:tblW w:w="10506" w:type="dxa"/>
        <w:tblInd w:w="-771" w:type="dxa"/>
        <w:tblBorders>
          <w:top w:val="single" w:sz="4" w:space="0" w:color="929292"/>
          <w:left w:val="single" w:sz="4" w:space="0" w:color="929292"/>
          <w:bottom w:val="single" w:sz="4" w:space="0" w:color="929292"/>
          <w:right w:val="single" w:sz="4" w:space="0" w:color="929292"/>
          <w:insideH w:val="single" w:sz="4" w:space="0" w:color="5E5E5E"/>
          <w:insideV w:val="single" w:sz="4" w:space="0" w:color="5E5E5E"/>
        </w:tblBorders>
        <w:tblLayout w:type="fixed"/>
        <w:tblLook w:val="04A0" w:firstRow="1" w:lastRow="0" w:firstColumn="1" w:lastColumn="0" w:noHBand="0" w:noVBand="1"/>
      </w:tblPr>
      <w:tblGrid>
        <w:gridCol w:w="1317"/>
        <w:gridCol w:w="1510"/>
        <w:gridCol w:w="1233"/>
        <w:gridCol w:w="1605"/>
        <w:gridCol w:w="1357"/>
        <w:gridCol w:w="1234"/>
        <w:gridCol w:w="1357"/>
        <w:gridCol w:w="893"/>
      </w:tblGrid>
      <w:tr w:rsidR="00CA6317" w14:paraId="3FC73D80" w14:textId="77777777" w:rsidTr="00CA6317">
        <w:trPr>
          <w:trHeight w:val="1324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F1F76" w14:textId="77777777" w:rsidR="00CA6317" w:rsidRDefault="00CA6317" w:rsidP="0008140B">
            <w:pPr>
              <w:pStyle w:val="Tabellenstil2"/>
              <w:spacing w:after="160" w:line="259" w:lineRule="auto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Id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693F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litä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710A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Geschätzter</w:t>
            </w:r>
          </w:p>
          <w:p w14:paraId="2A86605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ufwand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A874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antwortlicher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485E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bhängige</w:t>
            </w:r>
          </w:p>
          <w:p w14:paraId="2EE3052F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-litäten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9864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knüpfte</w:t>
            </w:r>
          </w:p>
          <w:p w14:paraId="06C516A3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User-Stories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22AA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Quellcode-</w:t>
            </w:r>
          </w:p>
          <w:p w14:paraId="382C2948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eferenz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8815B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tatus</w:t>
            </w:r>
          </w:p>
        </w:tc>
      </w:tr>
      <w:tr w:rsidR="00CA6317" w14:paraId="18D011CD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F2F3D" w14:textId="59FBCB2C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42BE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erv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4F03E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2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1649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E0965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B352B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3856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228B2" w14:textId="77777777" w:rsidR="00CA6317" w:rsidRDefault="00CA6317" w:rsidP="0008140B"/>
        </w:tc>
      </w:tr>
      <w:tr w:rsidR="00CA6317" w14:paraId="278FD4A7" w14:textId="77777777" w:rsidTr="00CA6317">
        <w:trPr>
          <w:trHeight w:val="731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7B6D9" w14:textId="551DDA1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lastRenderedPageBreak/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E605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 xml:space="preserve">startServer() </w:t>
            </w:r>
          </w:p>
          <w:p w14:paraId="6F03150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B1CB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96A87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892EA" w14:textId="23FB4CF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8D4A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1F21D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22344" w14:textId="77777777" w:rsidR="00CA6317" w:rsidRDefault="00CA6317" w:rsidP="0008140B"/>
        </w:tc>
      </w:tr>
      <w:tr w:rsidR="00CA6317" w14:paraId="77841947" w14:textId="77777777" w:rsidTr="00CA6317">
        <w:trPr>
          <w:trHeight w:val="74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C257" w14:textId="06F11175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55BD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closeServerSocket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252CE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F65C0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F6A7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335E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802B6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CDC82" w14:textId="77777777" w:rsidR="00CA6317" w:rsidRDefault="00CA6317" w:rsidP="0008140B"/>
        </w:tc>
      </w:tr>
      <w:tr w:rsidR="00CA6317" w14:paraId="6CC24444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A9F86" w14:textId="0F10A7DB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68C5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Implementierung des ClientServers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D23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0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2F5A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7F65F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34C0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8F7F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CD05C" w14:textId="77777777" w:rsidR="00CA6317" w:rsidRDefault="00CA6317" w:rsidP="0008140B"/>
        </w:tc>
      </w:tr>
      <w:tr w:rsidR="00CA6317" w14:paraId="0993FB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C1E5A7" w14:textId="331ECC7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428BB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B91E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3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85F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78BD6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C4E2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038D0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0784E" w14:textId="77777777" w:rsidR="00CA6317" w:rsidRDefault="00CA6317" w:rsidP="0008140B"/>
        </w:tc>
      </w:tr>
      <w:tr w:rsidR="00CA6317" w14:paraId="6F21F01A" w14:textId="77777777" w:rsidTr="00CA6317">
        <w:trPr>
          <w:trHeight w:val="1193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A6C7F" w14:textId="3F0975C7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0FF6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SendMessage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3064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3E4C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C4EC1" w14:textId="7DEEFD56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61F3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9AB9F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9D6CA" w14:textId="77777777" w:rsidR="00CA6317" w:rsidRDefault="00CA6317" w:rsidP="0008140B"/>
        </w:tc>
      </w:tr>
      <w:tr w:rsidR="00CA6317" w14:paraId="0CB0D329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504CB" w14:textId="1239166D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5903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ListenForMessage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AC8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CAD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C1B9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BC87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6A885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BB2A3" w14:textId="77777777" w:rsidR="00CA6317" w:rsidRDefault="00CA6317" w:rsidP="0008140B"/>
        </w:tc>
      </w:tr>
      <w:tr w:rsidR="00CA6317" w14:paraId="46542722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18B5B" w14:textId="2297AEDA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7</w:t>
            </w:r>
            <w:r w:rsidR="00CA6317">
              <w:rPr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C1C7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CloseEverything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8DE020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DBD0A4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FF313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7D1564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AA6FF9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968AB5" w14:textId="77777777" w:rsidR="00CA6317" w:rsidRDefault="00CA6317" w:rsidP="0008140B"/>
        </w:tc>
      </w:tr>
      <w:tr w:rsidR="00CA6317" w14:paraId="41530F1C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E13FA" w14:textId="140A0CBB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8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12262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Handl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90C4CB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DA8C9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16051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E8D1E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85F08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F29BE2" w14:textId="77777777" w:rsidR="00CA6317" w:rsidRDefault="00CA6317" w:rsidP="0008140B"/>
        </w:tc>
      </w:tr>
      <w:tr w:rsidR="00CA6317" w14:paraId="4E78E02C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776F21" w14:textId="234A7EB6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8</w:t>
            </w:r>
            <w:r w:rsidR="00CA6317">
              <w:rPr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EF032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createClientHandler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9CC68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3A3AD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ADAEC" w14:textId="5F9983A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2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D569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10BEC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451F5" w14:textId="77777777" w:rsidR="00CA6317" w:rsidRDefault="00CA6317" w:rsidP="0008140B"/>
        </w:tc>
      </w:tr>
      <w:tr w:rsidR="00CA6317" w14:paraId="40323AE2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3CCC5B" w14:textId="1E4A3A15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8</w:t>
            </w:r>
            <w:r w:rsidR="00CA6317">
              <w:rPr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886C4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listenForMessages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D6E087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704DEC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6A170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02152D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F32A94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53155" w14:textId="77777777" w:rsidR="00CA6317" w:rsidRDefault="00CA6317" w:rsidP="0008140B"/>
        </w:tc>
      </w:tr>
      <w:tr w:rsidR="00CA6317" w14:paraId="25E7F66C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09C1FF" w14:textId="27EB1C69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8</w:t>
            </w:r>
            <w:r w:rsidR="00CA6317">
              <w:rPr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441E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broadCastMessage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2FB0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C3FD0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98F657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F310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90069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118353" w14:textId="77777777" w:rsidR="00CA6317" w:rsidRDefault="00CA6317" w:rsidP="0008140B"/>
        </w:tc>
      </w:tr>
      <w:tr w:rsidR="00CA6317" w14:paraId="64E670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E55CF5" w14:textId="7E379D69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8</w:t>
            </w:r>
            <w:r w:rsidR="00CA6317">
              <w:rPr>
                <w:sz w:val="22"/>
                <w:szCs w:val="22"/>
                <w:u w:color="000000"/>
              </w:rPr>
              <w:t>.4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2C070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emoveClientHandler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16AA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99CB9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24876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B0D3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E73441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CC4E59" w14:textId="77777777" w:rsidR="00CA6317" w:rsidRDefault="00CA6317" w:rsidP="0008140B"/>
        </w:tc>
      </w:tr>
      <w:tr w:rsidR="00CA6317" w14:paraId="45FB3C07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D1CC5" w14:textId="034258CE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8</w:t>
            </w:r>
            <w:r w:rsidR="00CA6317">
              <w:rPr>
                <w:sz w:val="22"/>
                <w:szCs w:val="22"/>
                <w:u w:color="000000"/>
              </w:rPr>
              <w:t>.5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C5AAC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CloseEverything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6506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B7D975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E4D60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B169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EF94D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D2BEF" w14:textId="77777777" w:rsidR="00CA6317" w:rsidRDefault="00CA6317" w:rsidP="0008140B"/>
        </w:tc>
      </w:tr>
    </w:tbl>
    <w:p w14:paraId="200D2CED" w14:textId="77777777" w:rsidR="008422E8" w:rsidRPr="008963C5" w:rsidRDefault="008422E8" w:rsidP="008963C5"/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2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2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3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3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4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4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5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6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6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7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7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8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8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9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9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0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1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1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2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2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3" w:name="_Hlk4742702"/>
            <w:bookmarkStart w:id="24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3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4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28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29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29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0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0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2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3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3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4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6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E4580" w14:textId="77777777" w:rsidR="00A71A47" w:rsidRDefault="00A71A47" w:rsidP="00E602EC">
      <w:pPr>
        <w:spacing w:after="0" w:line="240" w:lineRule="auto"/>
      </w:pPr>
      <w:r>
        <w:separator/>
      </w:r>
    </w:p>
  </w:endnote>
  <w:endnote w:type="continuationSeparator" w:id="0">
    <w:p w14:paraId="2E661586" w14:textId="77777777" w:rsidR="00A71A47" w:rsidRDefault="00A71A47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16DBF" w14:textId="77777777" w:rsidR="00A71A47" w:rsidRDefault="00A71A47" w:rsidP="00E602EC">
      <w:pPr>
        <w:spacing w:after="0" w:line="240" w:lineRule="auto"/>
      </w:pPr>
      <w:r>
        <w:separator/>
      </w:r>
    </w:p>
  </w:footnote>
  <w:footnote w:type="continuationSeparator" w:id="0">
    <w:p w14:paraId="2E2FB7BC" w14:textId="77777777" w:rsidR="00A71A47" w:rsidRDefault="00A71A47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</w:num>
  <w:num w:numId="3" w16cid:durableId="2100638432">
    <w:abstractNumId w:val="5"/>
  </w:num>
  <w:num w:numId="4" w16cid:durableId="987515003">
    <w:abstractNumId w:val="3"/>
  </w:num>
  <w:num w:numId="5" w16cid:durableId="398020624">
    <w:abstractNumId w:val="4"/>
  </w:num>
  <w:num w:numId="6" w16cid:durableId="36780052">
    <w:abstractNumId w:val="1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14B64"/>
    <w:rsid w:val="0004695A"/>
    <w:rsid w:val="00047C7E"/>
    <w:rsid w:val="0008009F"/>
    <w:rsid w:val="000807D9"/>
    <w:rsid w:val="0008719C"/>
    <w:rsid w:val="00091B20"/>
    <w:rsid w:val="0009291D"/>
    <w:rsid w:val="000A6B5C"/>
    <w:rsid w:val="000D1300"/>
    <w:rsid w:val="000D30C5"/>
    <w:rsid w:val="000D6236"/>
    <w:rsid w:val="000E1E39"/>
    <w:rsid w:val="00106EF4"/>
    <w:rsid w:val="001249FB"/>
    <w:rsid w:val="001513A5"/>
    <w:rsid w:val="00165AB3"/>
    <w:rsid w:val="0017670C"/>
    <w:rsid w:val="00192A60"/>
    <w:rsid w:val="001A2502"/>
    <w:rsid w:val="001A3E6E"/>
    <w:rsid w:val="001B507E"/>
    <w:rsid w:val="001F5E6B"/>
    <w:rsid w:val="0022454A"/>
    <w:rsid w:val="0024305C"/>
    <w:rsid w:val="0026093B"/>
    <w:rsid w:val="00260FF7"/>
    <w:rsid w:val="00270238"/>
    <w:rsid w:val="00272A78"/>
    <w:rsid w:val="00274D0E"/>
    <w:rsid w:val="00277086"/>
    <w:rsid w:val="00286057"/>
    <w:rsid w:val="002B2F5A"/>
    <w:rsid w:val="003029B8"/>
    <w:rsid w:val="00303D02"/>
    <w:rsid w:val="00306B3A"/>
    <w:rsid w:val="00335052"/>
    <w:rsid w:val="0034479C"/>
    <w:rsid w:val="00353E3C"/>
    <w:rsid w:val="003726F1"/>
    <w:rsid w:val="003A4D1A"/>
    <w:rsid w:val="003D5A34"/>
    <w:rsid w:val="004015B5"/>
    <w:rsid w:val="004022E4"/>
    <w:rsid w:val="00436910"/>
    <w:rsid w:val="00443EE4"/>
    <w:rsid w:val="00447816"/>
    <w:rsid w:val="00455F95"/>
    <w:rsid w:val="00490C49"/>
    <w:rsid w:val="00497D84"/>
    <w:rsid w:val="004A4BA5"/>
    <w:rsid w:val="004F0C96"/>
    <w:rsid w:val="00504E1F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44179"/>
    <w:rsid w:val="00673450"/>
    <w:rsid w:val="006B1334"/>
    <w:rsid w:val="006C09FF"/>
    <w:rsid w:val="006C5699"/>
    <w:rsid w:val="006D2970"/>
    <w:rsid w:val="006F4834"/>
    <w:rsid w:val="006F7E6F"/>
    <w:rsid w:val="00717300"/>
    <w:rsid w:val="00761E18"/>
    <w:rsid w:val="00780896"/>
    <w:rsid w:val="007818EC"/>
    <w:rsid w:val="007946BE"/>
    <w:rsid w:val="007959FC"/>
    <w:rsid w:val="00797858"/>
    <w:rsid w:val="007A7194"/>
    <w:rsid w:val="007B49B5"/>
    <w:rsid w:val="007C7649"/>
    <w:rsid w:val="007D0D84"/>
    <w:rsid w:val="007F590C"/>
    <w:rsid w:val="00801476"/>
    <w:rsid w:val="00803E26"/>
    <w:rsid w:val="00820B72"/>
    <w:rsid w:val="008422E8"/>
    <w:rsid w:val="0084451E"/>
    <w:rsid w:val="0088792B"/>
    <w:rsid w:val="008918EE"/>
    <w:rsid w:val="008963C5"/>
    <w:rsid w:val="008971E9"/>
    <w:rsid w:val="008F11FA"/>
    <w:rsid w:val="00914BF7"/>
    <w:rsid w:val="00922720"/>
    <w:rsid w:val="00947AF5"/>
    <w:rsid w:val="009508EF"/>
    <w:rsid w:val="00965BE9"/>
    <w:rsid w:val="00977CBD"/>
    <w:rsid w:val="00993841"/>
    <w:rsid w:val="009C63EB"/>
    <w:rsid w:val="009D39E1"/>
    <w:rsid w:val="00A01E71"/>
    <w:rsid w:val="00A05148"/>
    <w:rsid w:val="00A07803"/>
    <w:rsid w:val="00A31A53"/>
    <w:rsid w:val="00A31C13"/>
    <w:rsid w:val="00A360CF"/>
    <w:rsid w:val="00A41570"/>
    <w:rsid w:val="00A432A1"/>
    <w:rsid w:val="00A71A47"/>
    <w:rsid w:val="00AD71AB"/>
    <w:rsid w:val="00AE0AF9"/>
    <w:rsid w:val="00AF642C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4AE1"/>
    <w:rsid w:val="00C053EF"/>
    <w:rsid w:val="00C57FAA"/>
    <w:rsid w:val="00C86937"/>
    <w:rsid w:val="00CA0A35"/>
    <w:rsid w:val="00CA6317"/>
    <w:rsid w:val="00CB7ACD"/>
    <w:rsid w:val="00CE26A1"/>
    <w:rsid w:val="00CF0841"/>
    <w:rsid w:val="00CF115F"/>
    <w:rsid w:val="00CF15EF"/>
    <w:rsid w:val="00CF7353"/>
    <w:rsid w:val="00D02080"/>
    <w:rsid w:val="00D17471"/>
    <w:rsid w:val="00D247D7"/>
    <w:rsid w:val="00D42FD9"/>
    <w:rsid w:val="00D47B55"/>
    <w:rsid w:val="00D51169"/>
    <w:rsid w:val="00D617B0"/>
    <w:rsid w:val="00D70ECF"/>
    <w:rsid w:val="00D85B54"/>
    <w:rsid w:val="00D876B5"/>
    <w:rsid w:val="00D90796"/>
    <w:rsid w:val="00D970E8"/>
    <w:rsid w:val="00DC6AD7"/>
    <w:rsid w:val="00DF1728"/>
    <w:rsid w:val="00DF55E3"/>
    <w:rsid w:val="00DF59EA"/>
    <w:rsid w:val="00E02845"/>
    <w:rsid w:val="00E06AAF"/>
    <w:rsid w:val="00E257F5"/>
    <w:rsid w:val="00E27349"/>
    <w:rsid w:val="00E30868"/>
    <w:rsid w:val="00E44005"/>
    <w:rsid w:val="00E602EC"/>
    <w:rsid w:val="00E63E79"/>
    <w:rsid w:val="00E72711"/>
    <w:rsid w:val="00E92010"/>
    <w:rsid w:val="00EA20F2"/>
    <w:rsid w:val="00EC7B4A"/>
    <w:rsid w:val="00ED4438"/>
    <w:rsid w:val="00EE269F"/>
    <w:rsid w:val="00F02352"/>
    <w:rsid w:val="00F26713"/>
    <w:rsid w:val="00F33917"/>
    <w:rsid w:val="00F34AE6"/>
    <w:rsid w:val="00F5356B"/>
    <w:rsid w:val="00F6278B"/>
    <w:rsid w:val="00F664D2"/>
    <w:rsid w:val="00F70FEF"/>
    <w:rsid w:val="00F81BCC"/>
    <w:rsid w:val="00F96170"/>
    <w:rsid w:val="00FA37E0"/>
    <w:rsid w:val="00FA6D79"/>
    <w:rsid w:val="00FB3E08"/>
    <w:rsid w:val="00FB5930"/>
    <w:rsid w:val="00FC40AC"/>
    <w:rsid w:val="00FE40A8"/>
    <w:rsid w:val="00FF65A5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markedcontent">
    <w:name w:val="markedcontent"/>
    <w:basedOn w:val="Absatz-Standardschriftart"/>
    <w:rsid w:val="00BD5D9A"/>
  </w:style>
  <w:style w:type="paragraph" w:styleId="StandardWeb">
    <w:name w:val="Normal (Web)"/>
    <w:basedOn w:val="Standard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customStyle="1" w:styleId="TableNormal">
    <w:name w:val="Table Normal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ellenstil2">
    <w:name w:val="Tabellenstil 2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bdr w:val="nil"/>
      <w:lang w:eastAsia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2348</Words>
  <Characters>14794</Characters>
  <Application>Microsoft Office Word</Application>
  <DocSecurity>0</DocSecurity>
  <Lines>123</Lines>
  <Paragraphs>3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Felix Bernardi</cp:lastModifiedBy>
  <cp:revision>46</cp:revision>
  <cp:lastPrinted>2017-04-24T06:35:00Z</cp:lastPrinted>
  <dcterms:created xsi:type="dcterms:W3CDTF">2019-09-12T10:26:00Z</dcterms:created>
  <dcterms:modified xsi:type="dcterms:W3CDTF">2022-04-28T14:16:00Z</dcterms:modified>
</cp:coreProperties>
</file>